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27E4FBE5" w:rsidR="00536D65" w:rsidRPr="00536D65" w:rsidRDefault="001D7609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Notes</w:t>
                            </w:r>
                            <w:r w:rsidR="0027445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Training 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27E4FBE5" w:rsidR="00536D65" w:rsidRPr="00536D65" w:rsidRDefault="001D7609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Notes</w:t>
                      </w:r>
                      <w:r w:rsidR="0027445D">
                        <w:rPr>
                          <w:b/>
                          <w:bCs/>
                          <w:sz w:val="36"/>
                          <w:szCs w:val="36"/>
                        </w:rPr>
                        <w:t xml:space="preserve"> Training 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>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6F6D116F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4DF34866" w:rsidR="008A568B" w:rsidRPr="008A568B" w:rsidRDefault="001D7609" w:rsidP="008A568B">
      <w:pPr>
        <w:pStyle w:val="Heading2"/>
      </w:pPr>
      <w:r>
        <w:t>ADDING</w:t>
      </w:r>
    </w:p>
    <w:p w14:paraId="06AE2BC7" w14:textId="2CD0BF89" w:rsidR="001D7609" w:rsidRDefault="001D7609" w:rsidP="001D7609">
      <w:pPr>
        <w:pStyle w:val="ListParagraph"/>
        <w:numPr>
          <w:ilvl w:val="0"/>
          <w:numId w:val="29"/>
        </w:numPr>
      </w:pPr>
      <w:r>
        <w:t xml:space="preserve">Add a note to an entity, contact, loan, deposit, collateral, guaranty, document, and/or a requirement using the “Add Note” icon </w:t>
      </w:r>
      <w:r w:rsidR="00A87D3A">
        <w:t xml:space="preserve">located </w:t>
      </w:r>
      <w:r>
        <w:t xml:space="preserve">in the </w:t>
      </w:r>
      <w:r w:rsidR="00A87D3A">
        <w:t xml:space="preserve">header </w:t>
      </w:r>
      <w:r>
        <w:t xml:space="preserve">toolbar. </w:t>
      </w:r>
    </w:p>
    <w:p w14:paraId="50D91089" w14:textId="5784DB78" w:rsidR="001D7609" w:rsidRDefault="001D7609" w:rsidP="001D7609">
      <w:pPr>
        <w:pStyle w:val="ListParagraph"/>
        <w:numPr>
          <w:ilvl w:val="0"/>
          <w:numId w:val="29"/>
        </w:numPr>
      </w:pPr>
      <w:r>
        <w:t xml:space="preserve">Add a note through the Notes Menu located in the left navigation panel. </w:t>
      </w:r>
    </w:p>
    <w:p w14:paraId="1EE46EC6" w14:textId="5F50BA44" w:rsidR="00A87D3A" w:rsidRDefault="00A87D3A" w:rsidP="001D7609">
      <w:pPr>
        <w:pStyle w:val="ListParagraph"/>
        <w:numPr>
          <w:ilvl w:val="0"/>
          <w:numId w:val="29"/>
        </w:numPr>
      </w:pPr>
      <w:r>
        <w:t xml:space="preserve">Add a note via the Notes Menu located on the Requirement, Document, Collateral or Guaranty Detail View. </w:t>
      </w:r>
    </w:p>
    <w:p w14:paraId="49B63291" w14:textId="682A1D9A" w:rsidR="007410A2" w:rsidRDefault="007410A2" w:rsidP="007410A2"/>
    <w:p w14:paraId="32BE998D" w14:textId="638E15A1" w:rsidR="007410A2" w:rsidRDefault="001D7609" w:rsidP="007410A2">
      <w:pPr>
        <w:pStyle w:val="Heading2"/>
      </w:pPr>
      <w:r>
        <w:t>VIEWING</w:t>
      </w:r>
    </w:p>
    <w:p w14:paraId="47CBF5D6" w14:textId="75244C15" w:rsidR="0027445D" w:rsidRDefault="001D7609" w:rsidP="001D7609">
      <w:pPr>
        <w:pStyle w:val="ListParagraph"/>
        <w:numPr>
          <w:ilvl w:val="0"/>
          <w:numId w:val="29"/>
        </w:numPr>
      </w:pPr>
      <w:r>
        <w:t xml:space="preserve">View Notes via the Notes Menu located in the left navigation panel. </w:t>
      </w:r>
    </w:p>
    <w:p w14:paraId="053E4727" w14:textId="0C87C342" w:rsidR="001D7609" w:rsidRDefault="001D7609" w:rsidP="001D7609">
      <w:pPr>
        <w:pStyle w:val="ListParagraph"/>
        <w:numPr>
          <w:ilvl w:val="1"/>
          <w:numId w:val="29"/>
        </w:numPr>
      </w:pPr>
      <w:r>
        <w:t xml:space="preserve">Use a filter to drill down to a note category. </w:t>
      </w:r>
    </w:p>
    <w:p w14:paraId="4F5A77BE" w14:textId="2E4C2238" w:rsidR="001D7609" w:rsidRDefault="001D7609" w:rsidP="001D7609">
      <w:pPr>
        <w:pStyle w:val="ListParagraph"/>
        <w:numPr>
          <w:ilvl w:val="1"/>
          <w:numId w:val="29"/>
        </w:numPr>
      </w:pPr>
      <w:r>
        <w:t xml:space="preserve">Turn on the reading pane within the Notes Menu to view/read the full note. </w:t>
      </w:r>
    </w:p>
    <w:p w14:paraId="39C992DD" w14:textId="6F6BC005" w:rsidR="001D7609" w:rsidRDefault="001D7609" w:rsidP="001D7609">
      <w:pPr>
        <w:pStyle w:val="ListParagraph"/>
        <w:numPr>
          <w:ilvl w:val="1"/>
          <w:numId w:val="29"/>
        </w:numPr>
      </w:pPr>
      <w:r>
        <w:t xml:space="preserve">Use </w:t>
      </w:r>
      <w:r w:rsidR="00A87D3A">
        <w:t xml:space="preserve">grid functions to toggle and sort or drag and group note information. </w:t>
      </w:r>
    </w:p>
    <w:p w14:paraId="13B27FCC" w14:textId="1BA614BD" w:rsidR="00A87D3A" w:rsidRDefault="00A87D3A" w:rsidP="001D7609">
      <w:pPr>
        <w:pStyle w:val="ListParagraph"/>
        <w:numPr>
          <w:ilvl w:val="1"/>
          <w:numId w:val="29"/>
        </w:numPr>
      </w:pPr>
      <w:r>
        <w:t xml:space="preserve">Use the print icon to print a note summary. </w:t>
      </w:r>
    </w:p>
    <w:p w14:paraId="4D7652E7" w14:textId="1D2B440B" w:rsidR="00A87D3A" w:rsidRDefault="00A87D3A" w:rsidP="001D7609">
      <w:pPr>
        <w:pStyle w:val="ListParagraph"/>
        <w:numPr>
          <w:ilvl w:val="1"/>
          <w:numId w:val="29"/>
        </w:numPr>
      </w:pPr>
      <w:r>
        <w:t xml:space="preserve">Use the print note report icon to print a full report of all notes. </w:t>
      </w:r>
    </w:p>
    <w:p w14:paraId="4DDA651C" w14:textId="04414DD3" w:rsidR="0027445D" w:rsidRDefault="0027445D" w:rsidP="0027445D"/>
    <w:p w14:paraId="58535B50" w14:textId="1504A3AF" w:rsidR="0027445D" w:rsidRDefault="001D7609" w:rsidP="0027445D">
      <w:pPr>
        <w:pStyle w:val="Heading2"/>
      </w:pPr>
      <w:r>
        <w:t>SEARCHING</w:t>
      </w:r>
    </w:p>
    <w:p w14:paraId="5E6AD3D1" w14:textId="6A13EA76" w:rsidR="0027445D" w:rsidRDefault="00A87D3A" w:rsidP="00A87D3A">
      <w:pPr>
        <w:pStyle w:val="ListParagraph"/>
        <w:numPr>
          <w:ilvl w:val="0"/>
          <w:numId w:val="39"/>
        </w:numPr>
      </w:pPr>
      <w:r>
        <w:t xml:space="preserve">From the search menu, perform a search for notes by Note Type. </w:t>
      </w:r>
    </w:p>
    <w:p w14:paraId="19168DDB" w14:textId="195B380C" w:rsidR="00A87D3A" w:rsidRDefault="00A87D3A" w:rsidP="00A87D3A">
      <w:pPr>
        <w:pStyle w:val="ListParagraph"/>
        <w:numPr>
          <w:ilvl w:val="0"/>
          <w:numId w:val="39"/>
        </w:numPr>
      </w:pPr>
      <w:r>
        <w:t xml:space="preserve">From the search menu, perform a search for notes by the specific Note Body Text. </w:t>
      </w:r>
    </w:p>
    <w:p w14:paraId="5B81EB51" w14:textId="4620244E" w:rsidR="00A87D3A" w:rsidRDefault="00A87D3A" w:rsidP="00A87D3A"/>
    <w:p w14:paraId="3A8F83D5" w14:textId="77777777" w:rsidR="00A87D3A" w:rsidRDefault="00A87D3A" w:rsidP="00A87D3A">
      <w:pPr>
        <w:pStyle w:val="Heading2"/>
      </w:pPr>
      <w:r>
        <w:t>EDITING</w:t>
      </w:r>
    </w:p>
    <w:p w14:paraId="2EC15AF2" w14:textId="77777777" w:rsidR="00A87D3A" w:rsidRDefault="00A87D3A" w:rsidP="00A87D3A">
      <w:pPr>
        <w:pStyle w:val="ListParagraph"/>
        <w:numPr>
          <w:ilvl w:val="0"/>
          <w:numId w:val="39"/>
        </w:numPr>
      </w:pPr>
      <w:r>
        <w:t xml:space="preserve">Within a note using the edit icon to edit a previously saved note (if your permissions allow). </w:t>
      </w:r>
    </w:p>
    <w:p w14:paraId="5A1D8BF8" w14:textId="73378A4E" w:rsidR="00A87D3A" w:rsidRPr="0027445D" w:rsidRDefault="00A87D3A" w:rsidP="00A87D3A">
      <w:pPr>
        <w:pStyle w:val="ListParagraph"/>
        <w:numPr>
          <w:ilvl w:val="0"/>
          <w:numId w:val="39"/>
        </w:numPr>
      </w:pPr>
      <w:r>
        <w:t xml:space="preserve">Delete a note using the delete note icon to remove a previously saved note (if your permissions allow). </w:t>
      </w:r>
    </w:p>
    <w:p w14:paraId="3EB58F0A" w14:textId="4CBDB75B" w:rsidR="00C6205D" w:rsidRDefault="00C6205D" w:rsidP="00C6205D"/>
    <w:p w14:paraId="25300743" w14:textId="508F03EC" w:rsidR="00C6205D" w:rsidRDefault="007410A2" w:rsidP="00C6205D">
      <w:pPr>
        <w:pStyle w:val="Heading2"/>
      </w:pPr>
      <w:r>
        <w:t xml:space="preserve">RELATED </w:t>
      </w:r>
      <w:r w:rsidR="003A3C6E">
        <w:t>MATERIALS</w:t>
      </w:r>
    </w:p>
    <w:p w14:paraId="439609EB" w14:textId="02F2B3FA" w:rsidR="00136F08" w:rsidRDefault="007410A2" w:rsidP="00C6205D">
      <w:pPr>
        <w:pStyle w:val="ListParagraph"/>
        <w:numPr>
          <w:ilvl w:val="0"/>
          <w:numId w:val="37"/>
        </w:numPr>
      </w:pPr>
      <w:r>
        <w:t>INFO-ACCESS Administrator Guide</w:t>
      </w:r>
    </w:p>
    <w:p w14:paraId="2A698969" w14:textId="25131B09" w:rsidR="007410A2" w:rsidRDefault="007410A2" w:rsidP="00C6205D">
      <w:pPr>
        <w:pStyle w:val="ListParagraph"/>
        <w:numPr>
          <w:ilvl w:val="0"/>
          <w:numId w:val="37"/>
        </w:numPr>
      </w:pPr>
      <w:r>
        <w:t>INFO-ACCESS User Guide</w:t>
      </w:r>
    </w:p>
    <w:p w14:paraId="6900F871" w14:textId="5764004C" w:rsidR="007410A2" w:rsidRPr="00C6205D" w:rsidRDefault="003A3C6E" w:rsidP="003A3C6E">
      <w:pPr>
        <w:pStyle w:val="ListParagraph"/>
        <w:numPr>
          <w:ilvl w:val="0"/>
          <w:numId w:val="37"/>
        </w:numPr>
      </w:pPr>
      <w:r>
        <w:t xml:space="preserve">Training Video: </w:t>
      </w:r>
      <w:r w:rsidR="00A87D3A">
        <w:t>Notes</w:t>
      </w:r>
    </w:p>
    <w:sectPr w:rsidR="007410A2" w:rsidRPr="00C6205D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26BAE62-99A9-4582-8290-238C098F5627}"/>
    <w:embedBold r:id="rId2" w:fontKey="{790088BA-537A-4F01-9775-2695039A28DF}"/>
    <w:embedItalic r:id="rId3" w:fontKey="{B5072E3C-2FC4-4A16-8C7E-AAC63206C764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AA292052-0443-483B-A1D3-3EAF0184C20E}"/>
    <w:embedBold r:id="rId5" w:fontKey="{1F2C55A9-0576-4147-BF08-FF0BE9D920BA}"/>
    <w:embedItalic r:id="rId6" w:fontKey="{313CC8D6-19FE-48CA-B841-B8647A9B169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7120CF8-C97E-43EF-B67C-40076E600AD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6200DEA9-8507-48F3-A047-E88B89CC30E0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9090E"/>
    <w:multiLevelType w:val="hybridMultilevel"/>
    <w:tmpl w:val="9E30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0B5993"/>
    <w:multiLevelType w:val="hybridMultilevel"/>
    <w:tmpl w:val="3E3036F0"/>
    <w:lvl w:ilvl="0" w:tplc="5F32915A">
      <w:start w:val="1"/>
      <w:numFmt w:val="bullet"/>
      <w:lvlText w:val="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DB6AB7"/>
    <w:multiLevelType w:val="hybridMultilevel"/>
    <w:tmpl w:val="8A0A191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3B684B4C"/>
    <w:multiLevelType w:val="hybridMultilevel"/>
    <w:tmpl w:val="6908CC7C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4A810DA0"/>
    <w:multiLevelType w:val="hybridMultilevel"/>
    <w:tmpl w:val="6A8AB7D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E3BCD"/>
    <w:multiLevelType w:val="hybridMultilevel"/>
    <w:tmpl w:val="DCE4CDA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5B4943CA"/>
    <w:multiLevelType w:val="hybridMultilevel"/>
    <w:tmpl w:val="0E68E79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A3C4BAE"/>
    <w:multiLevelType w:val="hybridMultilevel"/>
    <w:tmpl w:val="4B4AD5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4"/>
  </w:num>
  <w:num w:numId="2">
    <w:abstractNumId w:val="14"/>
  </w:num>
  <w:num w:numId="3">
    <w:abstractNumId w:val="11"/>
  </w:num>
  <w:num w:numId="4">
    <w:abstractNumId w:val="38"/>
  </w:num>
  <w:num w:numId="5">
    <w:abstractNumId w:val="17"/>
  </w:num>
  <w:num w:numId="6">
    <w:abstractNumId w:val="24"/>
  </w:num>
  <w:num w:numId="7">
    <w:abstractNumId w:val="2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36"/>
  </w:num>
  <w:num w:numId="21">
    <w:abstractNumId w:val="27"/>
  </w:num>
  <w:num w:numId="22">
    <w:abstractNumId w:val="13"/>
  </w:num>
  <w:num w:numId="23">
    <w:abstractNumId w:val="39"/>
  </w:num>
  <w:num w:numId="24">
    <w:abstractNumId w:val="16"/>
  </w:num>
  <w:num w:numId="25">
    <w:abstractNumId w:val="21"/>
  </w:num>
  <w:num w:numId="26">
    <w:abstractNumId w:val="26"/>
  </w:num>
  <w:num w:numId="27">
    <w:abstractNumId w:val="18"/>
  </w:num>
  <w:num w:numId="28">
    <w:abstractNumId w:val="33"/>
  </w:num>
  <w:num w:numId="29">
    <w:abstractNumId w:val="35"/>
  </w:num>
  <w:num w:numId="30">
    <w:abstractNumId w:val="23"/>
  </w:num>
  <w:num w:numId="31">
    <w:abstractNumId w:val="22"/>
  </w:num>
  <w:num w:numId="32">
    <w:abstractNumId w:val="15"/>
  </w:num>
  <w:num w:numId="33">
    <w:abstractNumId w:val="31"/>
  </w:num>
  <w:num w:numId="34">
    <w:abstractNumId w:val="28"/>
  </w:num>
  <w:num w:numId="35">
    <w:abstractNumId w:val="12"/>
  </w:num>
  <w:num w:numId="36">
    <w:abstractNumId w:val="25"/>
  </w:num>
  <w:num w:numId="37">
    <w:abstractNumId w:val="10"/>
  </w:num>
  <w:num w:numId="38">
    <w:abstractNumId w:val="37"/>
  </w:num>
  <w:num w:numId="39">
    <w:abstractNumId w:val="30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kwqwUANCnJoywAAAA="/>
  </w:docVars>
  <w:rsids>
    <w:rsidRoot w:val="008A568B"/>
    <w:rsid w:val="000304CC"/>
    <w:rsid w:val="00065985"/>
    <w:rsid w:val="00136F08"/>
    <w:rsid w:val="001D7609"/>
    <w:rsid w:val="002062F1"/>
    <w:rsid w:val="00231C90"/>
    <w:rsid w:val="0027445D"/>
    <w:rsid w:val="00344A08"/>
    <w:rsid w:val="003A3C6E"/>
    <w:rsid w:val="00536D65"/>
    <w:rsid w:val="005704BC"/>
    <w:rsid w:val="005F75D5"/>
    <w:rsid w:val="006158BC"/>
    <w:rsid w:val="00645252"/>
    <w:rsid w:val="006B1827"/>
    <w:rsid w:val="006D3D74"/>
    <w:rsid w:val="007410A2"/>
    <w:rsid w:val="0075352A"/>
    <w:rsid w:val="00761831"/>
    <w:rsid w:val="00774336"/>
    <w:rsid w:val="0083569A"/>
    <w:rsid w:val="00840A4C"/>
    <w:rsid w:val="00850535"/>
    <w:rsid w:val="008A568B"/>
    <w:rsid w:val="0091797B"/>
    <w:rsid w:val="00A87D3A"/>
    <w:rsid w:val="00A9204E"/>
    <w:rsid w:val="00BC4BC9"/>
    <w:rsid w:val="00C406B0"/>
    <w:rsid w:val="00C6205D"/>
    <w:rsid w:val="00C6749B"/>
    <w:rsid w:val="00CA2F4C"/>
    <w:rsid w:val="00D9700D"/>
    <w:rsid w:val="00DC3882"/>
    <w:rsid w:val="00EA1F8B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0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3</cp:revision>
  <cp:lastPrinted>2020-07-13T16:25:00Z</cp:lastPrinted>
  <dcterms:created xsi:type="dcterms:W3CDTF">2021-01-28T16:53:00Z</dcterms:created>
  <dcterms:modified xsi:type="dcterms:W3CDTF">2021-01-2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